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我想要的一切</w:t>
      </w:r>
      <w:r>
        <w:rPr>
          <w:rFonts w:hint="eastAsia"/>
          <w:b/>
          <w:bCs/>
          <w:color w:val="000000"/>
          <w:sz w:val="36"/>
          <w:szCs w:val="36"/>
        </w:rPr>
        <w:t>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ALL I WANT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40405</wp:posOffset>
            </wp:positionH>
            <wp:positionV relativeFrom="paragraph">
              <wp:posOffset>131445</wp:posOffset>
            </wp:positionV>
            <wp:extent cx="1550035" cy="1689100"/>
            <wp:effectExtent l="0" t="0" r="12065" b="6350"/>
            <wp:wrapSquare wrapText="bothSides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0035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我想要的一切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ALL I WANT</w:t>
      </w:r>
    </w:p>
    <w:p w14:paraId="236FAF90">
      <w:pPr>
        <w:keepNext w:val="0"/>
        <w:keepLines w:val="0"/>
        <w:widowControl/>
        <w:suppressLineNumbers w:val="0"/>
        <w:jc w:val="left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lang w:val="en-US" w:eastAsia="zh-CN"/>
        </w:rPr>
        <w:t>Lorna Scobie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UK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7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版权相关：全球版权；已授权地区：加拿大、</w:t>
      </w:r>
      <w:bookmarkStart w:id="3" w:name="_GoBack"/>
      <w:bookmarkEnd w:id="3"/>
      <w:r>
        <w:rPr>
          <w:rFonts w:hint="eastAsia"/>
          <w:b/>
          <w:bCs/>
          <w:kern w:val="0"/>
          <w:szCs w:val="21"/>
        </w:rPr>
        <w:t>捷克共和国、丹麦、法国、匈牙利、意大利、韩国、波兰、葡萄牙、斯洛文尼亚、西班牙（西班牙语&amp;加泰罗尼亚语）、荷兰、土耳其及美国；电影版权由 Darley Anderson Children’s Book Agency（达利・安德森儿童图书代理公司）代理</w:t>
      </w:r>
    </w:p>
    <w:p w14:paraId="1CBCA07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kern w:val="0"/>
          <w:szCs w:val="21"/>
        </w:rPr>
      </w:pPr>
    </w:p>
    <w:p w14:paraId="523269E5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一个精彩的累加式故事，完美适合每一个梦想拥有宠物的孩子阅读（大人也一样！）</w:t>
      </w:r>
    </w:p>
    <w:p w14:paraId="76C9081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畅销书《365 天的艺术》（365 Days of Art series）《收集猫咪》（Collecting Cats）和《熊不分享》（Bears Don't Share!）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新作</w:t>
      </w:r>
    </w:p>
    <w:p w14:paraId="7F916C11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以孩子 “累加式许愿” 的视角展开，从 “一只小狗” 到 “小狗、鹦鹉、毛毛虫……”，层层递进的趣味清单，既充满童真奇想，又暗藏幽默反转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核心</w:t>
      </w:r>
      <w:r>
        <w:rPr>
          <w:rFonts w:hint="eastAsia"/>
          <w:b/>
          <w:bCs/>
          <w:color w:val="000000"/>
          <w:szCs w:val="21"/>
        </w:rPr>
        <w:t>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34E665E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・创作天才 Lorna Scobie 的又一力作，是一本充满欢笑与奇思妙想的绘本</w:t>
      </w:r>
    </w:p>
    <w:p w14:paraId="223240F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B5759E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・累加式文本让朗读充满乐趣，互动式翻页设计能让孩子开心阅读数小时</w:t>
      </w:r>
    </w:p>
    <w:p w14:paraId="4948AD9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・插画质感精美，呈现了各种你能想到的可爱动物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07C9869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 laugh-out-loud picture book with a twist!</w:t>
      </w:r>
    </w:p>
    <w:p w14:paraId="6277031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78158BF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“All I want is a puppy.</w:t>
      </w:r>
    </w:p>
    <w:p w14:paraId="458704A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ell actually, all I want is a puppy and a parrot.</w:t>
      </w:r>
    </w:p>
    <w:p w14:paraId="579CB51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 suppose all I want is a puppy, a parrot and a caterpillar . . .”</w:t>
      </w:r>
    </w:p>
    <w:p w14:paraId="6DE328D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Dear Zoo meets You Choose in this fabulous cumulative tale perfect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for every child (and adult!) who dreams of having a pet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64AAB33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default"/>
          <w:lang w:val="en-US" w:eastAsia="zh-CN"/>
        </w:rPr>
        <w:t>Lorna Scobie is an illustrator and printmaker based in London. She is the creator of the bestselling 365 Days of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rt series and is the author/illustrator of a number of beloved picture books including Collecting Cats and Bear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Don't Share!.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48082BE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7020419E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05A3E9C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color w:val="000000"/>
          <w:szCs w:val="21"/>
          <w:lang w:val="en-US" w:eastAsia="zh-CN"/>
        </w:rPr>
      </w:pPr>
      <w:r>
        <w:drawing>
          <wp:inline distT="0" distB="0" distL="114300" distR="114300">
            <wp:extent cx="3648075" cy="4105275"/>
            <wp:effectExtent l="0" t="0" r="0" b="9525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067E3CF6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019BE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0A17793"/>
    <w:rsid w:val="11702B7C"/>
    <w:rsid w:val="1264528F"/>
    <w:rsid w:val="12D17378"/>
    <w:rsid w:val="12D81E34"/>
    <w:rsid w:val="14117386"/>
    <w:rsid w:val="14410444"/>
    <w:rsid w:val="14C12F5A"/>
    <w:rsid w:val="160556D6"/>
    <w:rsid w:val="162057B7"/>
    <w:rsid w:val="17594F22"/>
    <w:rsid w:val="183879D7"/>
    <w:rsid w:val="183F2B14"/>
    <w:rsid w:val="1C0E5830"/>
    <w:rsid w:val="1C17703F"/>
    <w:rsid w:val="1E6C4DFA"/>
    <w:rsid w:val="1F6775B7"/>
    <w:rsid w:val="21DC5EE4"/>
    <w:rsid w:val="22BF14F8"/>
    <w:rsid w:val="234E2527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2F912BA"/>
    <w:rsid w:val="45083B8C"/>
    <w:rsid w:val="4603463C"/>
    <w:rsid w:val="468C3169"/>
    <w:rsid w:val="48A95429"/>
    <w:rsid w:val="490D16FB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1D011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03</Words>
  <Characters>1420</Characters>
  <Lines>85</Lines>
  <Paragraphs>61</Paragraphs>
  <TotalTime>9</TotalTime>
  <ScaleCrop>false</ScaleCrop>
  <LinksUpToDate>false</LinksUpToDate>
  <CharactersWithSpaces>1566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Ray</cp:lastModifiedBy>
  <cp:lastPrinted>2005-06-10T06:33:00Z</cp:lastPrinted>
  <dcterms:modified xsi:type="dcterms:W3CDTF">2026-06-02T07:11:01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DC50ACF578824A99B9CCD85AEB84BEE5_13</vt:lpwstr>
  </property>
  <property fmtid="{D5CDD505-2E9C-101B-9397-08002B2CF9AE}" pid="4" name="KSOTemplateDocerSaveRecord">
    <vt:lpwstr>eyJoZGlkIjoiMGI5MmIxZDJkZjc5N2U3ODdiMGVhMTZlZjhjMWI5ZjYiLCJ1c2VySWQiOiIyNzM0MDU0MzgifQ==</vt:lpwstr>
  </property>
</Properties>
</file>